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9E4E2" w14:textId="36BD3F3D" w:rsidR="00332010" w:rsidRDefault="00490ECA">
      <w:r>
        <w:t>Exilis.Service Page.Capitol Contours.KA</w:t>
      </w:r>
    </w:p>
    <w:p w14:paraId="152FE5F3" w14:textId="1A054D5E" w:rsidR="00490ECA" w:rsidRDefault="00490ECA">
      <w:r>
        <w:t>/exilis</w:t>
      </w:r>
    </w:p>
    <w:p w14:paraId="5875CD30" w14:textId="72F60453" w:rsidR="00490ECA" w:rsidRDefault="00490ECA">
      <w:r>
        <w:t>KW exilis</w:t>
      </w:r>
    </w:p>
    <w:p w14:paraId="6310DE36" w14:textId="4EAEFA44" w:rsidR="00490ECA" w:rsidRDefault="00490ECA">
      <w:r>
        <w:t xml:space="preserve">Meta: </w:t>
      </w:r>
      <w:r w:rsidR="00443B8B">
        <w:rPr>
          <w:rFonts w:ascii="Calibri" w:hAnsi="Calibri" w:cs="Calibri"/>
          <w:color w:val="000000"/>
        </w:rPr>
        <w:t xml:space="preserve">Exilis ULTRA tightens sagging or </w:t>
      </w:r>
      <w:r w:rsidR="00385967">
        <w:rPr>
          <w:rFonts w:ascii="Calibri" w:hAnsi="Calibri" w:cs="Calibri"/>
          <w:color w:val="000000"/>
        </w:rPr>
        <w:t>loose</w:t>
      </w:r>
      <w:r w:rsidR="00443B8B">
        <w:rPr>
          <w:rFonts w:ascii="Calibri" w:hAnsi="Calibri" w:cs="Calibri"/>
          <w:color w:val="000000"/>
        </w:rPr>
        <w:t xml:space="preserve"> skin </w:t>
      </w:r>
      <w:r w:rsidR="00385967">
        <w:rPr>
          <w:rFonts w:ascii="Calibri" w:hAnsi="Calibri" w:cs="Calibri"/>
          <w:color w:val="000000"/>
        </w:rPr>
        <w:t xml:space="preserve">+ </w:t>
      </w:r>
      <w:r w:rsidR="00443B8B">
        <w:rPr>
          <w:rFonts w:ascii="Calibri" w:hAnsi="Calibri" w:cs="Calibri"/>
          <w:color w:val="000000"/>
        </w:rPr>
        <w:t>reduces the appearance of cellulite without surgery</w:t>
      </w:r>
      <w:r w:rsidR="00385967">
        <w:rPr>
          <w:rFonts w:ascii="Calibri" w:hAnsi="Calibri" w:cs="Calibri"/>
          <w:color w:val="000000"/>
        </w:rPr>
        <w:t xml:space="preserve"> or downtime</w:t>
      </w:r>
      <w:r w:rsidR="00443B8B">
        <w:rPr>
          <w:rFonts w:ascii="Calibri" w:hAnsi="Calibri" w:cs="Calibri"/>
          <w:color w:val="000000"/>
        </w:rPr>
        <w:t>. Learn more about this non-invasive treatment</w:t>
      </w:r>
    </w:p>
    <w:p w14:paraId="18E8FD6B" w14:textId="77777777" w:rsidR="00DD4CAE" w:rsidRDefault="00DD4CAE" w:rsidP="00DD4CAE">
      <w:r>
        <w:t>Exilis ULTRA | Eliminate Cellulite and Tighten Skin in Alexandria, VA</w:t>
      </w:r>
    </w:p>
    <w:p w14:paraId="3D4EB9F4" w14:textId="651DD666" w:rsidR="00DD4CAE" w:rsidRDefault="00DD4CAE" w:rsidP="00DD4CAE">
      <w:r>
        <w:t>Exilis ULTRA is the best non-invasive treatment for eliminating cellulite while tightening the skin. The Exilis ULTRA is a device capable of treating sagging skin and reducing or removing excess fat with the combined help of radiofrequency energy and ultrasound energy. Its unique combination of RF and ultrasound energy makes it the first treatment of its kind.</w:t>
      </w:r>
    </w:p>
    <w:p w14:paraId="10409571" w14:textId="3F8825C5" w:rsidR="00DD4CAE" w:rsidRDefault="00DD4CAE" w:rsidP="00DD4CAE">
      <w:r>
        <w:t xml:space="preserve">Exilis ULTRA is safer than other popular skin tightening or cellulite removal methods. In addition, it offers patients consistent results on </w:t>
      </w:r>
      <w:r w:rsidR="00443B8B">
        <w:t>various areas o</w:t>
      </w:r>
      <w:r w:rsidR="00385967">
        <w:t>f</w:t>
      </w:r>
      <w:r w:rsidR="00443B8B">
        <w:t xml:space="preserve"> the </w:t>
      </w:r>
      <w:r>
        <w:t>body and the face.</w:t>
      </w:r>
    </w:p>
    <w:p w14:paraId="207775D6" w14:textId="277C6CDB" w:rsidR="00DD4CAE" w:rsidRDefault="00DD4CAE" w:rsidP="00DD4CAE">
      <w:r>
        <w:t>Capitol Contours is the leading provider of Exil</w:t>
      </w:r>
      <w:r w:rsidR="006F7A4B">
        <w:t>i</w:t>
      </w:r>
      <w:r>
        <w:t>s ULTRA in Alexandria, VA. Call us at 703-552-2722 to schedule a complimentary consultation to discover how this treatment can</w:t>
      </w:r>
      <w:r w:rsidR="00385967">
        <w:t xml:space="preserve"> rejuvenate</w:t>
      </w:r>
      <w:r>
        <w:t xml:space="preserve"> your</w:t>
      </w:r>
      <w:r w:rsidR="00385967">
        <w:t xml:space="preserve"> skin and overall</w:t>
      </w:r>
      <w:r>
        <w:t xml:space="preserve"> physique</w:t>
      </w:r>
      <w:r w:rsidR="00385967">
        <w:t>.</w:t>
      </w:r>
    </w:p>
    <w:p w14:paraId="1C910B82" w14:textId="50A33E9C" w:rsidR="00490ECA" w:rsidRDefault="00490ECA" w:rsidP="00DD4CAE">
      <w:r>
        <w:t>Benefits of Exilis ULTRA</w:t>
      </w:r>
    </w:p>
    <w:p w14:paraId="21A5B9D8" w14:textId="45E6DAD2" w:rsidR="004D4D57" w:rsidRDefault="004D4D57" w:rsidP="004D4D57">
      <w:pPr>
        <w:pStyle w:val="ListParagraph"/>
        <w:numPr>
          <w:ilvl w:val="0"/>
          <w:numId w:val="1"/>
        </w:numPr>
      </w:pPr>
      <w:r>
        <w:t>Enhances skin elasticity</w:t>
      </w:r>
    </w:p>
    <w:p w14:paraId="446574EB" w14:textId="6B68D8EF" w:rsidR="004D4D57" w:rsidRDefault="004D4D57" w:rsidP="004D4D57">
      <w:pPr>
        <w:pStyle w:val="ListParagraph"/>
        <w:numPr>
          <w:ilvl w:val="0"/>
          <w:numId w:val="1"/>
        </w:numPr>
      </w:pPr>
      <w:r>
        <w:t>Diminishes fine lines + wrinkles</w:t>
      </w:r>
    </w:p>
    <w:p w14:paraId="30573EB0" w14:textId="430672D3" w:rsidR="00385967" w:rsidRDefault="00385967" w:rsidP="004D4D57">
      <w:pPr>
        <w:pStyle w:val="ListParagraph"/>
        <w:numPr>
          <w:ilvl w:val="0"/>
          <w:numId w:val="1"/>
        </w:numPr>
      </w:pPr>
      <w:r>
        <w:t>Reduces fat and cellulite</w:t>
      </w:r>
    </w:p>
    <w:p w14:paraId="2936FC06" w14:textId="593EA8A9" w:rsidR="004D4D57" w:rsidRDefault="004D4D57" w:rsidP="004D4D57">
      <w:pPr>
        <w:pStyle w:val="ListParagraph"/>
        <w:numPr>
          <w:ilvl w:val="0"/>
          <w:numId w:val="1"/>
        </w:numPr>
      </w:pPr>
      <w:r>
        <w:t>Tightens the skin</w:t>
      </w:r>
    </w:p>
    <w:p w14:paraId="2B7CF216" w14:textId="43B420DA" w:rsidR="004D4D57" w:rsidRDefault="00385967" w:rsidP="004D4D57">
      <w:pPr>
        <w:pStyle w:val="ListParagraph"/>
        <w:numPr>
          <w:ilvl w:val="0"/>
          <w:numId w:val="1"/>
        </w:numPr>
      </w:pPr>
      <w:r>
        <w:t>Pain-free</w:t>
      </w:r>
    </w:p>
    <w:p w14:paraId="7307E8DC" w14:textId="7526EE55" w:rsidR="004D4D57" w:rsidRDefault="004D4D57" w:rsidP="004D4D57">
      <w:pPr>
        <w:pStyle w:val="ListParagraph"/>
        <w:numPr>
          <w:ilvl w:val="0"/>
          <w:numId w:val="1"/>
        </w:numPr>
      </w:pPr>
      <w:r>
        <w:t>No downtime required</w:t>
      </w:r>
    </w:p>
    <w:p w14:paraId="734D5A4D" w14:textId="3257396B" w:rsidR="002268EA" w:rsidRDefault="002268EA" w:rsidP="002268EA">
      <w:r>
        <w:t>Exilis Before and After*</w:t>
      </w:r>
    </w:p>
    <w:p w14:paraId="57428188" w14:textId="5AE38B00" w:rsidR="00385967" w:rsidRDefault="00385967" w:rsidP="002268EA">
      <w:r w:rsidRPr="00385967">
        <w:rPr>
          <w:highlight w:val="yellow"/>
        </w:rPr>
        <w:t>INSERT BEFORE AFTER</w:t>
      </w:r>
    </w:p>
    <w:p w14:paraId="21E54F7B" w14:textId="66586F51" w:rsidR="002268EA" w:rsidRDefault="002268EA" w:rsidP="002268EA">
      <w:r>
        <w:t xml:space="preserve">Exilis before and after pictures show the unique, genuine results possible with the skin tightening and cellulite reduction treatment. Much like other popular body treatments, results will vary.* </w:t>
      </w:r>
    </w:p>
    <w:p w14:paraId="097E10EB" w14:textId="3E6CF5BA" w:rsidR="00E51D54" w:rsidRDefault="00E51D54" w:rsidP="002268EA">
      <w:r>
        <w:t>It is important to note that Exilis ULTRA is technique-sensitive. The more skill and experience the provider has, the more optimized your results.</w:t>
      </w:r>
      <w:r w:rsidR="00385967">
        <w:t xml:space="preserve"> That’s why people</w:t>
      </w:r>
      <w:r>
        <w:t xml:space="preserve"> in Alexandria</w:t>
      </w:r>
      <w:r w:rsidR="00385967">
        <w:t xml:space="preserve"> and surrounding areas</w:t>
      </w:r>
      <w:r>
        <w:t xml:space="preserve"> select Capitol Contours as their Exilis ULTRA provider. </w:t>
      </w:r>
    </w:p>
    <w:p w14:paraId="34C61819" w14:textId="77777777" w:rsidR="002268EA" w:rsidRDefault="002268EA" w:rsidP="002268EA">
      <w:r>
        <w:t>How Does Exilis ULTRA Work?</w:t>
      </w:r>
    </w:p>
    <w:p w14:paraId="2E974E73" w14:textId="3E48832B" w:rsidR="002268EA" w:rsidRDefault="002268EA" w:rsidP="002268EA">
      <w:r>
        <w:t xml:space="preserve">During treatment, </w:t>
      </w:r>
      <w:r w:rsidR="00385967">
        <w:t xml:space="preserve">your </w:t>
      </w:r>
      <w:r>
        <w:t>clinician use</w:t>
      </w:r>
      <w:r w:rsidR="00385967">
        <w:t>s</w:t>
      </w:r>
      <w:r>
        <w:t xml:space="preserve"> a handheld device that passes safely over the skin. The device emits both ultrasound energy and radio frequency (RF) energy.</w:t>
      </w:r>
    </w:p>
    <w:p w14:paraId="7DA963AC" w14:textId="7E7C6A28" w:rsidR="002268EA" w:rsidRDefault="002268EA" w:rsidP="002268EA">
      <w:r>
        <w:t xml:space="preserve">The ultrasound energy tightens </w:t>
      </w:r>
      <w:r w:rsidR="00385967">
        <w:t xml:space="preserve">existing </w:t>
      </w:r>
      <w:r>
        <w:t>collagen fibers</w:t>
      </w:r>
      <w:r w:rsidR="00385967">
        <w:t xml:space="preserve"> and promotes the production of new collagen and elastin.</w:t>
      </w:r>
      <w:r>
        <w:t xml:space="preserve"> This part of the treatment results in a smoother look and feel to the skin, reducing the appearance of cellulite. At the same time, the RF energy allows heat to penetrate deep below the skin </w:t>
      </w:r>
      <w:r>
        <w:lastRenderedPageBreak/>
        <w:t>targeting subcutaneous fat cells. This action enables the clinician to contour the body, helping it appear slimmer afterward.</w:t>
      </w:r>
    </w:p>
    <w:p w14:paraId="6661ABC7" w14:textId="6EAA90E7" w:rsidR="002268EA" w:rsidRDefault="002268EA" w:rsidP="002268EA">
      <w:r>
        <w:t xml:space="preserve">Patients may feel a warming sensation as the heat penetrates the skin. The </w:t>
      </w:r>
      <w:r w:rsidR="00E51D54">
        <w:t xml:space="preserve">Exilis </w:t>
      </w:r>
      <w:r>
        <w:t>device uses a cooling system to monitor the skin’s temperature, ensuring patient safety</w:t>
      </w:r>
      <w:r w:rsidR="00385967">
        <w:t xml:space="preserve"> throughout the treatment.</w:t>
      </w:r>
    </w:p>
    <w:p w14:paraId="4C07D985" w14:textId="77777777" w:rsidR="002268EA" w:rsidRDefault="002268EA" w:rsidP="002268EA">
      <w:r>
        <w:t>Exilis ULTRA Results</w:t>
      </w:r>
    </w:p>
    <w:p w14:paraId="59548E34" w14:textId="2085DF70" w:rsidR="00490ECA" w:rsidRDefault="002268EA" w:rsidP="002268EA">
      <w:r>
        <w:t>Exilis ULTRA treatments take up to an hour to complete</w:t>
      </w:r>
      <w:r w:rsidR="00385967">
        <w:t>,</w:t>
      </w:r>
      <w:r>
        <w:t xml:space="preserve"> depending on the number of treatment areas. Patients can expect to see results within two treatments when treating the face or four treatments when treating the body. Sessions are spaced one to two weeks apart.</w:t>
      </w:r>
    </w:p>
    <w:p w14:paraId="5E90510F" w14:textId="4E1CB588" w:rsidR="00F74DEF" w:rsidRDefault="00F74DEF" w:rsidP="002268EA">
      <w:r w:rsidRPr="00F74DEF">
        <w:t xml:space="preserve">Exilis can also be used with other treatments to achieve more comprehensive results. If you want to combine skin tightening with body contouring, Exilis is an excellent option to use with other treatments like </w:t>
      </w:r>
      <w:r w:rsidRPr="00385967">
        <w:rPr>
          <w:u w:val="single"/>
        </w:rPr>
        <w:t>CoolSculpting</w:t>
      </w:r>
      <w:r w:rsidRPr="00F74DEF">
        <w:t>. During your consultation, you can discuss the possibility of combining Exilis with other treatments based on your body’s unique needs.</w:t>
      </w:r>
    </w:p>
    <w:p w14:paraId="7EEFD1A0" w14:textId="77777777" w:rsidR="00EF752C" w:rsidRDefault="00EF752C" w:rsidP="00EF752C">
      <w:r>
        <w:t>Exilis Recovery</w:t>
      </w:r>
    </w:p>
    <w:p w14:paraId="5149ED8C" w14:textId="34EB9155" w:rsidR="00EF752C" w:rsidRDefault="00EF752C" w:rsidP="00EF752C">
      <w:r>
        <w:t>Since Exilis is a non-invasive procedure, no recovery is necessary. Most patients return to their regular day-to-day routine immediately following treatment. However, some patients may experience tenderness or</w:t>
      </w:r>
      <w:r w:rsidR="00385967">
        <w:t xml:space="preserve"> redness</w:t>
      </w:r>
      <w:r>
        <w:t xml:space="preserve"> in the target area after</w:t>
      </w:r>
      <w:r w:rsidR="00E51D54">
        <w:t>ward</w:t>
      </w:r>
      <w:r>
        <w:t>. If patients experience this, it is mild and resolves within one to two days.</w:t>
      </w:r>
    </w:p>
    <w:p w14:paraId="31DF34DA" w14:textId="630ABA6C" w:rsidR="00EF752C" w:rsidRDefault="004F5629" w:rsidP="00EF752C">
      <w:r>
        <w:t>P</w:t>
      </w:r>
      <w:r w:rsidR="00EF752C">
        <w:t xml:space="preserve">atients </w:t>
      </w:r>
      <w:r>
        <w:t xml:space="preserve">should </w:t>
      </w:r>
      <w:r w:rsidR="00EF752C">
        <w:t xml:space="preserve">increase their water intake before and after </w:t>
      </w:r>
      <w:r>
        <w:t xml:space="preserve">their </w:t>
      </w:r>
      <w:r w:rsidR="00EF752C">
        <w:t>Exilis</w:t>
      </w:r>
      <w:r>
        <w:t xml:space="preserve"> ULTRA treatment</w:t>
      </w:r>
      <w:r w:rsidR="00EF752C">
        <w:t>. Light exercise</w:t>
      </w:r>
      <w:r w:rsidR="00385967">
        <w:t>,</w:t>
      </w:r>
      <w:r>
        <w:t xml:space="preserve"> like walking</w:t>
      </w:r>
      <w:r w:rsidR="00385967">
        <w:t>,</w:t>
      </w:r>
      <w:r w:rsidR="00EF752C">
        <w:t xml:space="preserve"> is also recommended to facilitate results.</w:t>
      </w:r>
    </w:p>
    <w:p w14:paraId="6B18E47C" w14:textId="352A467F" w:rsidR="002268EA" w:rsidRDefault="002268EA" w:rsidP="00EF752C">
      <w:r>
        <w:t>What Areas Can Be Treated?</w:t>
      </w:r>
    </w:p>
    <w:p w14:paraId="2FA91177" w14:textId="0E00C1EF" w:rsidR="00385967" w:rsidRDefault="002268EA" w:rsidP="002268EA">
      <w:r>
        <w:t>Ex</w:t>
      </w:r>
      <w:r w:rsidR="00E51D54">
        <w:t>il</w:t>
      </w:r>
      <w:r>
        <w:t>is is a versatile and customizable treatment. It can treat many areas o</w:t>
      </w:r>
      <w:r w:rsidR="00385967">
        <w:t>f</w:t>
      </w:r>
      <w:r>
        <w:t xml:space="preserve"> the body</w:t>
      </w:r>
      <w:r w:rsidR="00385967">
        <w:t>,</w:t>
      </w:r>
      <w:r>
        <w:t xml:space="preserve"> including</w:t>
      </w:r>
      <w:r w:rsidR="00385967">
        <w:t>:</w:t>
      </w:r>
    </w:p>
    <w:p w14:paraId="312ACBCA" w14:textId="7841D470" w:rsidR="00385967" w:rsidRDefault="00385967" w:rsidP="00385967">
      <w:pPr>
        <w:pStyle w:val="ListParagraph"/>
        <w:numPr>
          <w:ilvl w:val="0"/>
          <w:numId w:val="2"/>
        </w:numPr>
      </w:pPr>
      <w:r>
        <w:t>T</w:t>
      </w:r>
      <w:r w:rsidR="002268EA">
        <w:t xml:space="preserve">he face </w:t>
      </w:r>
    </w:p>
    <w:p w14:paraId="49140DB3" w14:textId="77777777" w:rsidR="00385967" w:rsidRDefault="00385967" w:rsidP="00385967">
      <w:pPr>
        <w:pStyle w:val="ListParagraph"/>
        <w:numPr>
          <w:ilvl w:val="0"/>
          <w:numId w:val="2"/>
        </w:numPr>
      </w:pPr>
      <w:r>
        <w:t>The upper</w:t>
      </w:r>
      <w:r w:rsidR="002268EA">
        <w:t xml:space="preserve"> arms </w:t>
      </w:r>
    </w:p>
    <w:p w14:paraId="3A693AC4" w14:textId="77777777" w:rsidR="00385967" w:rsidRDefault="00385967" w:rsidP="00385967">
      <w:pPr>
        <w:pStyle w:val="ListParagraph"/>
        <w:numPr>
          <w:ilvl w:val="0"/>
          <w:numId w:val="2"/>
        </w:numPr>
      </w:pPr>
      <w:r>
        <w:t xml:space="preserve">The </w:t>
      </w:r>
      <w:r w:rsidR="002268EA">
        <w:t xml:space="preserve">abdomen </w:t>
      </w:r>
    </w:p>
    <w:p w14:paraId="695158DE" w14:textId="77777777" w:rsidR="00385967" w:rsidRDefault="00385967" w:rsidP="00385967">
      <w:pPr>
        <w:pStyle w:val="ListParagraph"/>
        <w:numPr>
          <w:ilvl w:val="0"/>
          <w:numId w:val="2"/>
        </w:numPr>
      </w:pPr>
      <w:r>
        <w:t xml:space="preserve">The </w:t>
      </w:r>
      <w:r w:rsidR="002268EA">
        <w:t>hand</w:t>
      </w:r>
      <w:r>
        <w:t>s</w:t>
      </w:r>
      <w:r w:rsidR="002268EA">
        <w:t xml:space="preserve"> </w:t>
      </w:r>
    </w:p>
    <w:p w14:paraId="4F6EAFD2" w14:textId="77777777" w:rsidR="00385967" w:rsidRDefault="00385967" w:rsidP="00385967">
      <w:pPr>
        <w:pStyle w:val="ListParagraph"/>
        <w:numPr>
          <w:ilvl w:val="0"/>
          <w:numId w:val="2"/>
        </w:numPr>
      </w:pPr>
      <w:r>
        <w:t xml:space="preserve">The </w:t>
      </w:r>
      <w:r w:rsidR="002268EA">
        <w:t>buttocks</w:t>
      </w:r>
    </w:p>
    <w:p w14:paraId="3066A305" w14:textId="77777777" w:rsidR="00385967" w:rsidRDefault="00385967" w:rsidP="00385967">
      <w:pPr>
        <w:pStyle w:val="ListParagraph"/>
        <w:numPr>
          <w:ilvl w:val="0"/>
          <w:numId w:val="2"/>
        </w:numPr>
      </w:pPr>
      <w:r>
        <w:t xml:space="preserve">The </w:t>
      </w:r>
      <w:r w:rsidR="002268EA">
        <w:t xml:space="preserve"> back </w:t>
      </w:r>
    </w:p>
    <w:p w14:paraId="7C4071F6" w14:textId="77777777" w:rsidR="00385967" w:rsidRDefault="00385967" w:rsidP="00385967">
      <w:pPr>
        <w:pStyle w:val="ListParagraph"/>
        <w:numPr>
          <w:ilvl w:val="0"/>
          <w:numId w:val="2"/>
        </w:numPr>
      </w:pPr>
      <w:r>
        <w:t xml:space="preserve">The </w:t>
      </w:r>
      <w:r w:rsidR="002268EA">
        <w:t xml:space="preserve">legs </w:t>
      </w:r>
    </w:p>
    <w:p w14:paraId="7C2684A7" w14:textId="12630841" w:rsidR="002268EA" w:rsidRDefault="002268EA" w:rsidP="00385967">
      <w:pPr>
        <w:pStyle w:val="ListParagraph"/>
        <w:numPr>
          <w:ilvl w:val="0"/>
          <w:numId w:val="2"/>
        </w:numPr>
      </w:pPr>
      <w:r>
        <w:t>and more.</w:t>
      </w:r>
    </w:p>
    <w:p w14:paraId="1EAC5323" w14:textId="77777777" w:rsidR="00443B8B" w:rsidRDefault="00443B8B" w:rsidP="00443B8B">
      <w:r>
        <w:t>Who is a Good Candidate for Exilis ULTRA?</w:t>
      </w:r>
    </w:p>
    <w:p w14:paraId="0F0A3C99" w14:textId="77777777" w:rsidR="00443B8B" w:rsidRDefault="00443B8B" w:rsidP="00443B8B">
      <w:r>
        <w:t>Exilis ULTRA is ideal for both men and women who follow a healthy lifestyle of dieting and exercising but still need extra cosmetic help with lax skin or cellulite. The best way to determine your treatment candidacy is to schedule a free consultation. During your visit, a clinician evaluates your body and skin to determine if Exilis is right for you.</w:t>
      </w:r>
    </w:p>
    <w:p w14:paraId="11B41388" w14:textId="5A7D2BE8" w:rsidR="00293DA1" w:rsidRDefault="00293DA1" w:rsidP="00443B8B">
      <w:r>
        <w:t>How Much Does Exilis ULTRA Cost?</w:t>
      </w:r>
    </w:p>
    <w:p w14:paraId="315C3D3B" w14:textId="38E05BAA" w:rsidR="00293DA1" w:rsidRDefault="00293DA1" w:rsidP="002268EA">
      <w:r>
        <w:lastRenderedPageBreak/>
        <w:t xml:space="preserve">The exact cost of Exilis ULTRA varies. </w:t>
      </w:r>
      <w:r w:rsidR="004F5629">
        <w:t>The p</w:t>
      </w:r>
      <w:r>
        <w:t>ric</w:t>
      </w:r>
      <w:r w:rsidR="004F5629">
        <w:t>ing</w:t>
      </w:r>
      <w:r>
        <w:t xml:space="preserve"> depend</w:t>
      </w:r>
      <w:r w:rsidR="004F5629">
        <w:t>s</w:t>
      </w:r>
      <w:r>
        <w:t xml:space="preserve"> on the areas being treated and if multiple treatment areas are </w:t>
      </w:r>
      <w:r w:rsidR="004F5629">
        <w:t>needed</w:t>
      </w:r>
      <w:r>
        <w:t xml:space="preserve">. During a consultation with Capitol Contours, you can discuss prices in detail to ensure you receive the best Exilis results at a price you can afford. </w:t>
      </w:r>
    </w:p>
    <w:p w14:paraId="3811336E" w14:textId="77777777" w:rsidR="006F7A4B" w:rsidRDefault="006F7A4B" w:rsidP="006F7A4B">
      <w:r>
        <w:t>Exilis ULTRA Near Me</w:t>
      </w:r>
    </w:p>
    <w:p w14:paraId="06EEC820" w14:textId="77777777" w:rsidR="006F7A4B" w:rsidRDefault="006F7A4B" w:rsidP="006F7A4B">
      <w:r>
        <w:t>Skin laxity and cellulite are problems most people encounter in life. The natural aging process is unavoidable, but you do not have to suffer. Whether you need a preventative or corrective procedure, Exilis ULTRA can improve your appearance.</w:t>
      </w:r>
    </w:p>
    <w:p w14:paraId="7064B203" w14:textId="00F8CD7A" w:rsidR="00293DA1" w:rsidRDefault="006F7A4B" w:rsidP="006F7A4B">
      <w:r>
        <w:t xml:space="preserve">Capitol Contours is the leading provider of safe, effective Exilis </w:t>
      </w:r>
      <w:r w:rsidR="004F5629">
        <w:t xml:space="preserve">ULTRA </w:t>
      </w:r>
      <w:r>
        <w:t>treatments in Alexandria, VA. Contact us today to learn more about this revolutionary skin tightening and cellulite reduction treatment. Call us at 703-552-2722 to schedule a free consultation to learn more or reach out to us online.</w:t>
      </w:r>
    </w:p>
    <w:sectPr w:rsidR="00293D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60549A"/>
    <w:multiLevelType w:val="hybridMultilevel"/>
    <w:tmpl w:val="A3F6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D67A5A"/>
    <w:multiLevelType w:val="hybridMultilevel"/>
    <w:tmpl w:val="4E82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NjG1MDY2tjQxMDVW0lEKTi0uzszPAykwrAUATg3t/CwAAAA="/>
  </w:docVars>
  <w:rsids>
    <w:rsidRoot w:val="00490ECA"/>
    <w:rsid w:val="002268EA"/>
    <w:rsid w:val="00293DA1"/>
    <w:rsid w:val="00332010"/>
    <w:rsid w:val="00385967"/>
    <w:rsid w:val="00443B8B"/>
    <w:rsid w:val="00490ECA"/>
    <w:rsid w:val="004D4D57"/>
    <w:rsid w:val="004F5629"/>
    <w:rsid w:val="006F7A4B"/>
    <w:rsid w:val="00AE7049"/>
    <w:rsid w:val="00DD4CAE"/>
    <w:rsid w:val="00E51D54"/>
    <w:rsid w:val="00EF752C"/>
    <w:rsid w:val="00F74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828AE"/>
  <w15:chartTrackingRefBased/>
  <w15:docId w15:val="{DB91D5C2-5378-4749-8B24-3D5F91C1A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D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773</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e Allen</dc:creator>
  <cp:keywords/>
  <dc:description/>
  <cp:lastModifiedBy>melissa zelig</cp:lastModifiedBy>
  <cp:revision>3</cp:revision>
  <dcterms:created xsi:type="dcterms:W3CDTF">2022-02-08T22:32:00Z</dcterms:created>
  <dcterms:modified xsi:type="dcterms:W3CDTF">2022-02-08T23:09:00Z</dcterms:modified>
</cp:coreProperties>
</file>